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460A60"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w:t>
      </w:r>
      <w:proofErr w:type="spellStart"/>
      <w:r w:rsidR="001E2D21" w:rsidRPr="004D5830">
        <w:rPr>
          <w:color w:val="000000"/>
        </w:rPr>
        <w:t>Addona</w:t>
      </w:r>
      <w:proofErr w:type="spellEnd"/>
      <w:r w:rsidR="001E2D21" w:rsidRPr="004D5830">
        <w:rPr>
          <w:color w:val="000000"/>
        </w:rPr>
        <w:t xml:space="preserve">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w:t>
      </w:r>
      <w:proofErr w:type="spellStart"/>
      <w:r w:rsidR="001E2D21" w:rsidRPr="004D5830">
        <w:rPr>
          <w:color w:val="000000"/>
        </w:rPr>
        <w:t>analyte</w:t>
      </w:r>
      <w:proofErr w:type="spellEnd"/>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w:t>
      </w:r>
      <w:proofErr w:type="spellStart"/>
      <w:r>
        <w:t>analyte</w:t>
      </w:r>
      <w:proofErr w:type="spellEnd"/>
      <w:r>
        <w:t xml:space="preserv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w:t>
      </w:r>
      <w:proofErr w:type="spellStart"/>
      <w:r>
        <w:t>fmol</w:t>
      </w:r>
      <w:proofErr w:type="spellEnd"/>
      <w:r>
        <w:t xml:space="preserve">), and the red bars represent the light </w:t>
      </w:r>
      <w:proofErr w:type="spellStart"/>
      <w:r>
        <w:t>analyte</w:t>
      </w:r>
      <w:proofErr w:type="spellEnd"/>
      <w:r>
        <w:t xml:space="preserv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3333FA8E" w:rsidR="008173FA" w:rsidRDefault="00AE728B" w:rsidP="008173FA">
      <w:r>
        <w:rPr>
          <w:noProof/>
        </w:rPr>
        <w:drawing>
          <wp:inline distT="0" distB="0" distL="0" distR="0" wp14:anchorId="6C1FE410" wp14:editId="1E7D28C9">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77777777" w:rsidR="00A72681" w:rsidRDefault="00DF0C6F" w:rsidP="00386150">
      <w:pPr>
        <w:pStyle w:val="ListParagraph"/>
        <w:numPr>
          <w:ilvl w:val="0"/>
          <w:numId w:val="2"/>
        </w:numPr>
      </w:pPr>
      <w:r>
        <w:t>In the</w:t>
      </w:r>
      <w:r w:rsidR="00311D9B">
        <w:t xml:space="preserve"> </w:t>
      </w:r>
      <w:r w:rsidR="00311D9B">
        <w:rPr>
          <w:b/>
        </w:rPr>
        <w:t xml:space="preserve">Edit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31C818F4" w:rsidR="00097979" w:rsidRDefault="00AE728B" w:rsidP="00F2199B">
      <w:r>
        <w:rPr>
          <w:noProof/>
        </w:rPr>
        <w:drawing>
          <wp:inline distT="0" distB="0" distL="0" distR="0" wp14:anchorId="6472216E" wp14:editId="45762AF3">
            <wp:extent cx="5943600" cy="42767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1C9E58EB" w:rsidR="00826A5C" w:rsidRDefault="00AE728B" w:rsidP="00826A5C">
      <w:pPr>
        <w:pStyle w:val="ListParagraph"/>
        <w:ind w:left="0"/>
      </w:pPr>
      <w:r>
        <w:rPr>
          <w:noProof/>
        </w:rPr>
        <w:drawing>
          <wp:inline distT="0" distB="0" distL="0" distR="0" wp14:anchorId="01C5F7AE" wp14:editId="06E429BD">
            <wp:extent cx="5943600" cy="56483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r w:rsidR="000A1903">
        <w:rPr>
          <w:noProof/>
        </w:rPr>
        <w:t xml:space="preserve"> </w:t>
      </w:r>
      <w:r w:rsidR="005A2320">
        <w:rPr>
          <w:noProof/>
        </w:rPr>
        <w:t xml:space="preserve"> </w:t>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1143FA5E" w:rsidR="00617AF6" w:rsidRPr="00617AF6" w:rsidRDefault="00AE728B" w:rsidP="00F2199B">
      <w:r>
        <w:rPr>
          <w:noProof/>
        </w:rPr>
        <w:drawing>
          <wp:inline distT="0" distB="0" distL="0" distR="0" wp14:anchorId="77E8B1A6" wp14:editId="7C9012CE">
            <wp:extent cx="5943600" cy="56483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348AFEC4" w:rsidR="00941809" w:rsidRDefault="00AE728B" w:rsidP="00941809">
      <w:pPr>
        <w:pStyle w:val="ListParagraph"/>
        <w:ind w:left="0"/>
      </w:pPr>
      <w:r>
        <w:rPr>
          <w:noProof/>
        </w:rPr>
        <w:drawing>
          <wp:inline distT="0" distB="0" distL="0" distR="0" wp14:anchorId="535C66C4" wp14:editId="7144E020">
            <wp:extent cx="5943600" cy="317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 xml:space="preserve">at the same light </w:t>
      </w:r>
      <w:proofErr w:type="spellStart"/>
      <w:r w:rsidR="00063058">
        <w:t>analyte</w:t>
      </w:r>
      <w:proofErr w:type="spellEnd"/>
      <w:r w:rsidR="00063058">
        <w:t xml:space="preserv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 xml:space="preserve">different light </w:t>
      </w:r>
      <w:proofErr w:type="spellStart"/>
      <w:r w:rsidR="00063058">
        <w:t>analyte</w:t>
      </w:r>
      <w:proofErr w:type="spellEnd"/>
      <w:r w:rsidR="00063058">
        <w:t xml:space="preserv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6BA3615E" w:rsidR="00C554CE" w:rsidRDefault="00AE728B" w:rsidP="00481B2F">
      <w:pPr>
        <w:keepNext/>
      </w:pPr>
      <w:r>
        <w:rPr>
          <w:noProof/>
        </w:rPr>
        <w:drawing>
          <wp:inline distT="0" distB="0" distL="0" distR="0" wp14:anchorId="75DB4BA1" wp14:editId="78F162AF">
            <wp:extent cx="3581400" cy="35909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433115E1" w:rsidR="0045241C" w:rsidRDefault="00AE728B" w:rsidP="0045241C">
      <w:r>
        <w:rPr>
          <w:noProof/>
        </w:rPr>
        <w:drawing>
          <wp:inline distT="0" distB="0" distL="0" distR="0" wp14:anchorId="4D2137F9" wp14:editId="0E6D2021">
            <wp:extent cx="3533775" cy="39624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 xml:space="preserve">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77777777" w:rsidR="00A64EE0" w:rsidRDefault="00A64EE0" w:rsidP="00386150">
      <w:pPr>
        <w:pStyle w:val="ListParagraph"/>
        <w:numPr>
          <w:ilvl w:val="0"/>
          <w:numId w:val="1"/>
        </w:numPr>
      </w:pPr>
      <w:r>
        <w:t xml:space="preserve">Click the </w:t>
      </w:r>
      <w:r>
        <w:rPr>
          <w:b/>
        </w:rPr>
        <w:t>Share</w:t>
      </w:r>
      <w:r>
        <w:t xml:space="preserve"> button</w:t>
      </w:r>
      <w:r w:rsidR="0095254D">
        <w:t xml:space="preserve"> in the </w:t>
      </w:r>
      <w:r w:rsidR="0095254D">
        <w:rPr>
          <w:b/>
        </w:rPr>
        <w:t>Export Report</w:t>
      </w:r>
      <w:r w:rsidR="0095254D">
        <w:t xml:space="preserve"> form</w:t>
      </w:r>
      <w:r>
        <w:t>.</w:t>
      </w:r>
    </w:p>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6352FA78" w:rsidR="00901538" w:rsidRDefault="00AE728B" w:rsidP="00F2199B">
      <w:r>
        <w:rPr>
          <w:noProof/>
        </w:rPr>
        <w:drawing>
          <wp:inline distT="0" distB="0" distL="0" distR="0" wp14:anchorId="015FB034" wp14:editId="4EF76FDD">
            <wp:extent cx="3581400" cy="35909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proofErr w:type="spellStart"/>
      <w:r w:rsidR="00901538" w:rsidRPr="00433D75">
        <w:t>Overview</w:t>
      </w:r>
      <w:r w:rsidRPr="00433D75">
        <w:t>.skyr</w:t>
      </w:r>
      <w:proofErr w:type="spellEnd"/>
      <w:r w:rsidR="00433D75">
        <w:t>”</w:t>
      </w:r>
      <w:r w:rsidR="0095254D">
        <w:t xml:space="preserve"> in the </w:t>
      </w:r>
      <w:proofErr w:type="spellStart"/>
      <w:r w:rsidR="0095254D" w:rsidRPr="00433D75">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proofErr w:type="spellStart"/>
      <w:r w:rsidRPr="00924CC5">
        <w:t>Overview.skyr</w:t>
      </w:r>
      <w:proofErr w:type="spellEnd"/>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428B5B51" w:rsidR="00A64EE0" w:rsidRDefault="00AE728B" w:rsidP="00A64EE0">
      <w:pPr>
        <w:pStyle w:val="ListParagraph"/>
        <w:ind w:left="0"/>
      </w:pPr>
      <w:r>
        <w:rPr>
          <w:noProof/>
        </w:rPr>
        <w:drawing>
          <wp:inline distT="0" distB="0" distL="0" distR="0" wp14:anchorId="773B1494" wp14:editId="30917005">
            <wp:extent cx="3581400" cy="359092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4C805C35" w:rsidR="00A9191F" w:rsidRDefault="00AE728B" w:rsidP="00A9191F">
      <w:pPr>
        <w:pStyle w:val="ListParagraph"/>
        <w:ind w:left="0"/>
      </w:pPr>
      <w:r>
        <w:rPr>
          <w:noProof/>
        </w:rPr>
        <w:drawing>
          <wp:inline distT="0" distB="0" distL="0" distR="0" wp14:anchorId="735E33DE" wp14:editId="7FF8CAF3">
            <wp:extent cx="3533775" cy="39624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DF817D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2A487C">
        <w:rPr>
          <w:b/>
        </w:rPr>
        <w:t>Report</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53AB4B50" w:rsidR="009B3422" w:rsidRDefault="000C7A6D" w:rsidP="009B3422">
      <w:pPr>
        <w:pStyle w:val="ListParagraph"/>
        <w:ind w:left="0"/>
      </w:pPr>
      <w:r>
        <w:rPr>
          <w:noProof/>
        </w:rPr>
        <w:drawing>
          <wp:inline distT="0" distB="0" distL="0" distR="0" wp14:anchorId="6D751DEB" wp14:editId="249B8FAA">
            <wp:extent cx="5943600" cy="42767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rsidRPr="00382D7A">
        <w:rPr>
          <w:b/>
        </w:rPr>
        <w:t>PrecursorCharge</w:t>
      </w:r>
      <w:proofErr w:type="spellEnd"/>
      <w:r w:rsidR="00DB1645">
        <w:t>)</w:t>
      </w:r>
    </w:p>
    <w:p w14:paraId="49FD2602" w14:textId="4A767B1A"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rsidR="00382D7A">
        <w:t xml:space="preserve">as </w:t>
      </w:r>
      <w:proofErr w:type="spellStart"/>
      <w:r w:rsidR="00382D7A" w:rsidRPr="00382D7A">
        <w:rPr>
          <w:b/>
        </w:rPr>
        <w:t>PrecursorMz</w:t>
      </w:r>
      <w:proofErr w:type="spellEnd"/>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w:t>
      </w:r>
      <w:proofErr w:type="spellStart"/>
      <w:r w:rsidR="009241AB" w:rsidRPr="00085FC2">
        <w:rPr>
          <w:lang w:val="fr-CH"/>
        </w:rPr>
        <w:t>e.g</w:t>
      </w:r>
      <w:proofErr w:type="spellEnd"/>
      <w:r w:rsidR="009241AB" w:rsidRPr="00085FC2">
        <w:rPr>
          <w:lang w:val="fr-CH"/>
        </w:rPr>
        <w:t>.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proofErr w:type="spellStart"/>
      <w:r w:rsidR="00382D7A">
        <w:rPr>
          <w:b/>
        </w:rPr>
        <w:t>Precursor</w:t>
      </w:r>
      <w:proofErr w:type="spellEnd"/>
      <w:r w:rsidR="00382D7A">
        <w:rPr>
          <w:b/>
        </w:rPr>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77777777"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lution time start at the baseline of a peak</w:t>
      </w:r>
      <w:r w:rsidR="000478E1">
        <w:t>,</w:t>
      </w:r>
      <w:r>
        <w:t xml:space="preserve"> which will be the same for all transitions (Q1/Q3) from the same precursor</w:t>
      </w:r>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111DE8C2" w:rsidR="00227C20" w:rsidRDefault="000C7A6D" w:rsidP="00F349EB">
      <w:pPr>
        <w:pStyle w:val="ListParagraph"/>
        <w:ind w:left="0"/>
      </w:pPr>
      <w:r>
        <w:rPr>
          <w:noProof/>
        </w:rPr>
        <w:drawing>
          <wp:inline distT="0" distB="0" distL="0" distR="0" wp14:anchorId="43771CA3" wp14:editId="46C8C339">
            <wp:extent cx="5943600" cy="5905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070097A9"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red ‘X’ button above </w:t>
      </w:r>
      <w:r w:rsidR="007C1CA9">
        <w:lastRenderedPageBreak/>
        <w:t>the 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 xml:space="preserve">With data like this, where each peptide has both a light </w:t>
      </w:r>
      <w:proofErr w:type="spellStart"/>
      <w:r>
        <w:t>analyte</w:t>
      </w:r>
      <w:proofErr w:type="spellEnd"/>
      <w:r>
        <w:t xml:space="preserv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CAC33AB" w:rsidR="003B4182" w:rsidRDefault="000C7A6D" w:rsidP="003B4182">
      <w:r>
        <w:rPr>
          <w:noProof/>
        </w:rPr>
        <w:drawing>
          <wp:inline distT="0" distB="0" distL="0" distR="0" wp14:anchorId="1546E4F1" wp14:editId="0B746D88">
            <wp:extent cx="5943600" cy="317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77777777" w:rsidR="003B4182" w:rsidRDefault="003B4182" w:rsidP="00386150">
      <w:pPr>
        <w:pStyle w:val="ListParagraph"/>
        <w:numPr>
          <w:ilvl w:val="0"/>
          <w:numId w:val="1"/>
        </w:numPr>
      </w:pPr>
      <w:r>
        <w:t>Click the red ‘</w:t>
      </w:r>
      <w:r>
        <w:rPr>
          <w:b/>
        </w:rPr>
        <w:t>X</w:t>
      </w:r>
      <w:r>
        <w:t>’ button on the far right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77777777" w:rsidR="00F110DF" w:rsidRDefault="00F110DF" w:rsidP="00386150">
      <w:pPr>
        <w:pStyle w:val="ListParagraph"/>
        <w:numPr>
          <w:ilvl w:val="0"/>
          <w:numId w:val="6"/>
        </w:numPr>
      </w:pPr>
      <w:r>
        <w:t xml:space="preserve">Click the </w:t>
      </w:r>
      <w:r w:rsidRPr="00F110DF">
        <w:rPr>
          <w:b/>
        </w:rPr>
        <w:t>OK</w:t>
      </w:r>
      <w:r>
        <w:t xml:space="preserve"> button in the </w:t>
      </w:r>
      <w:r w:rsidRPr="00F110DF">
        <w:rPr>
          <w:b/>
        </w:rPr>
        <w:t>Edit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67C4B00E" w:rsidR="00A200E4" w:rsidRDefault="000C7A6D" w:rsidP="00A200E4">
      <w:r>
        <w:rPr>
          <w:noProof/>
        </w:rPr>
        <w:drawing>
          <wp:inline distT="0" distB="0" distL="0" distR="0" wp14:anchorId="7FA2F5F4" wp14:editId="29C28EEC">
            <wp:extent cx="3533775" cy="39624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w:t>
      </w:r>
      <w:proofErr w:type="spellStart"/>
      <w:r>
        <w:t>CustomReports</w:t>
      </w:r>
      <w:proofErr w:type="spellEnd"/>
      <w:r>
        <w:t>’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w:t>
      </w:r>
      <w:proofErr w:type="spellStart"/>
      <w:r>
        <w:t>analyte</w:t>
      </w:r>
      <w:proofErr w:type="spellEnd"/>
      <w:r>
        <w:t xml:space="preserv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5D48134C" w:rsidR="00926087" w:rsidRDefault="000C7A6D" w:rsidP="00C47D4C">
      <w:r>
        <w:rPr>
          <w:noProof/>
        </w:rPr>
        <w:drawing>
          <wp:inline distT="0" distB="0" distL="0" distR="0" wp14:anchorId="31193ED3" wp14:editId="308BF3EE">
            <wp:extent cx="3581400" cy="359092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0738A5AD" w:rsidR="001F2527" w:rsidRDefault="00EE79DB" w:rsidP="00926087">
      <w:r>
        <w:rPr>
          <w:noProof/>
        </w:rPr>
        <w:lastRenderedPageBreak/>
        <w:drawing>
          <wp:inline distT="0" distB="0" distL="0" distR="0" wp14:anchorId="31418E0B" wp14:editId="54C0E5B1">
            <wp:extent cx="5934075" cy="36766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676650"/>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0AA45519" w:rsidR="001F2527" w:rsidRDefault="00055510" w:rsidP="00926087">
      <w:r w:rsidRPr="00055510">
        <w:rPr>
          <w:noProof/>
        </w:rPr>
        <mc:AlternateContent>
          <mc:Choice Requires="wpg">
            <w:drawing>
              <wp:inline distT="0" distB="0" distL="0" distR="0" wp14:anchorId="04A4D366" wp14:editId="759E823E">
                <wp:extent cx="5943600" cy="2702560"/>
                <wp:effectExtent l="0" t="0" r="0" b="2540"/>
                <wp:docPr id="15" name="Group 14"/>
                <wp:cNvGraphicFramePr/>
                <a:graphic xmlns:a="http://schemas.openxmlformats.org/drawingml/2006/main">
                  <a:graphicData uri="http://schemas.microsoft.com/office/word/2010/wordprocessingGroup">
                    <wpg:wgp>
                      <wpg:cNvGrpSpPr/>
                      <wpg:grpSpPr>
                        <a:xfrm>
                          <a:off x="0" y="0"/>
                          <a:ext cx="5943600" cy="2702560"/>
                          <a:chOff x="0" y="0"/>
                          <a:chExt cx="5943600" cy="2702560"/>
                        </a:xfrm>
                      </wpg:grpSpPr>
                      <pic:pic xmlns:pic="http://schemas.openxmlformats.org/drawingml/2006/picture">
                        <pic:nvPicPr>
                          <pic:cNvPr id="2" name="Picture 2"/>
                          <pic:cNvPicPr/>
                        </pic:nvPicPr>
                        <pic:blipFill>
                          <a:blip r:embed="rId24"/>
                          <a:stretch>
                            <a:fillRect/>
                          </a:stretch>
                        </pic:blipFill>
                        <pic:spPr>
                          <a:xfrm>
                            <a:off x="0" y="0"/>
                            <a:ext cx="5943600" cy="2702560"/>
                          </a:xfrm>
                          <a:prstGeom prst="rect">
                            <a:avLst/>
                          </a:prstGeom>
                        </pic:spPr>
                      </pic:pic>
                      <wps:wsp>
                        <wps:cNvPr id="3" name="Rectangle 3"/>
                        <wps:cNvSpPr/>
                        <wps:spPr>
                          <a:xfrm>
                            <a:off x="4675290" y="706669"/>
                            <a:ext cx="678979"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a:off x="2757616" y="706669"/>
                            <a:ext cx="634313" cy="1746422"/>
                            <a:chOff x="2757616" y="706669"/>
                            <a:chExt cx="634313" cy="1746422"/>
                          </a:xfrm>
                        </wpg:grpSpPr>
                        <wps:wsp>
                          <wps:cNvPr id="9" name="Rectangle 9"/>
                          <wps:cNvSpPr/>
                          <wps:spPr>
                            <a:xfrm>
                              <a:off x="2757616" y="706669"/>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2757616" y="887901"/>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757616" y="1235948"/>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5" name="Group 5"/>
                        <wpg:cNvGrpSpPr/>
                        <wpg:grpSpPr>
                          <a:xfrm>
                            <a:off x="4038593" y="706669"/>
                            <a:ext cx="642551" cy="1746422"/>
                            <a:chOff x="4038593" y="706669"/>
                            <a:chExt cx="642551" cy="1746422"/>
                          </a:xfrm>
                        </wpg:grpSpPr>
                        <wps:wsp>
                          <wps:cNvPr id="6" name="Rectangle 6"/>
                          <wps:cNvSpPr/>
                          <wps:spPr>
                            <a:xfrm>
                              <a:off x="4046831" y="706669"/>
                              <a:ext cx="634313" cy="1746422"/>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Oval 7"/>
                          <wps:cNvSpPr/>
                          <wps:spPr>
                            <a:xfrm>
                              <a:off x="4038593" y="881721"/>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Oval 8"/>
                          <wps:cNvSpPr/>
                          <wps:spPr>
                            <a:xfrm>
                              <a:off x="4038593" y="1227709"/>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482ED9A2" id="Group 14" o:spid="_x0000_s1026" style="width:468pt;height:212.8pt;mso-position-horizontal-relative:char;mso-position-vertical-relative:line" coordsize="59436,27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9436;height:270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3/JfTCAAAA2gAAAA8AAABkcnMvZG93bnJldi54bWxEj0FrwkAUhO+C/2F5BS9SN7UoJbqKSAWh&#10;EGgUz4/sM1mafRuza4z/3hWEHoeZ+YZZrntbi45abxwr+JgkIIgLpw2XCo6H3fsXCB+QNdaOScGd&#10;PKxXw8ESU+1u/EtdHkoRIexTVFCF0KRS+qIii37iGuLonV1rMUTZllK3eItwW8tpksylRcNxocKG&#10;thUVf/nVKriOs/m36bN832XljH4+xxdzIqVGb/1mASJQH/7Dr/ZeK5jC80q8AXL1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d/yX0wgAAANoAAAAPAAAAAAAAAAAAAAAAAJ8C&#10;AABkcnMvZG93bnJldi54bWxQSwUGAAAAAAQABAD3AAAAjgMAAAAA&#10;">
                  <v:imagedata r:id="rId25" o:title=""/>
                </v:shape>
                <v:rect id="Rectangle 3" o:spid="_x0000_s1028" style="position:absolute;left:46752;top:7066;width:6790;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X6cIA&#10;AADaAAAADwAAAGRycy9kb3ducmV2LnhtbESPT4vCMBTE7wt+h/AEL4umKoh0G2VRRE+CVfT6tnn9&#10;wzYvpYla/fRGWNjjMDO/YZJlZ2pxo9ZVlhWMRxEI4szqigsFp+NmOAfhPLLG2jIpeJCD5aL3kWCs&#10;7Z0PdEt9IQKEXYwKSu+bWEqXlWTQjWxDHLzctgZ9kG0hdYv3ADe1nETRTBqsOCyU2NCqpOw3vRoF&#10;P+emfuZrc+nO6Yxxv90jrz+VGvS77y8Qnjr/H/5r77SCKbyvhBs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lfpwgAAANoAAAAPAAAAAAAAAAAAAAAAAJgCAABkcnMvZG93&#10;bnJldi54bWxQSwUGAAAAAAQABAD1AAAAhwMAAAAA&#10;" filled="f" strokecolor="red" strokeweight="2.25pt"/>
                <v:group id="Group 4" o:spid="_x0000_s1029" style="position:absolute;left:27576;top:7066;width:6343;height:17464" coordorigin="27576,7066" coordsize="6343,17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rect id="Rectangle 9" o:spid="_x0000_s1030" style="position:absolute;left:27576;top:7066;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pgA8MA&#10;AADaAAAADwAAAGRycy9kb3ducmV2LnhtbESPQWvCQBSE7wX/w/KEXorZ6CHU1FWKIvYkNEq8vmaf&#10;SWj2bciuJvrru4LQ4zAz3zCL1WAacaXO1ZYVTKMYBHFhdc2lguNhO3kH4TyyxsYyKbiRg9Vy9LLA&#10;VNuev+ma+VIECLsUFVTet6mUrqjIoItsSxy8s+0M+iC7UuoO+wA3jZzFcSIN1hwWKmxpXVHxm12M&#10;gp+8be7njTkNeZYw7nd75M2bUq/j4fMDhKfB/4ef7S+tYA6PK+EG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pgA8MAAADaAAAADwAAAAAAAAAAAAAAAACYAgAAZHJzL2Rv&#10;d25yZXYueG1sUEsFBgAAAAAEAAQA9QAAAIgDAAAAAA==&#10;" filled="f" strokecolor="red" strokeweight="2.25pt"/>
                  <v:oval id="Oval 10" o:spid="_x0000_s1031" style="position:absolute;left:27576;top:8879;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VrcsMA&#10;AADbAAAADwAAAGRycy9kb3ducmV2LnhtbESPTWvCQBCG70L/wzKF3nTT0EiJrsEIgm1P2tLzkB2T&#10;YHY2ZLcm9dc7h0JvM8z78cy6mFynrjSE1rOB50UCirjytuXawNfnfv4KKkRki51nMvBLAYrNw2yN&#10;ufUjH+l6irWSEA45Gmhi7HOtQ9WQw7DwPbHczn5wGGUdam0HHCXcdTpNkqV22LI0NNjTrqHqcvpx&#10;0vtRvqTpd1pml+62e8dz1lv/ZszT47RdgYo0xX/xn/tgBV/o5RcZQG/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VrcsMAAADbAAAADwAAAAAAAAAAAAAAAACYAgAAZHJzL2Rv&#10;d25yZXYueG1sUEsFBgAAAAAEAAQA9QAAAIgDAAAAAA==&#10;" filled="f" strokecolor="red" strokeweight="2pt"/>
                  <v:oval id="Oval 11" o:spid="_x0000_s1032" style="position:absolute;left:27576;top:12359;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p4RcEA&#10;AADbAAAADwAAAGRycy9kb3ducmV2LnhtbERPTWsCMRC9F/wPYYTeatYtlHU1ilgKXixURfA2bMbN&#10;4mayJlG3/74pCN7m8T5ntuhtK27kQ+NYwXiUgSCunG64VrDffb0VIEJE1tg6JgW/FGAxH7zMsNTu&#10;zj9028ZapBAOJSowMXallKEyZDGMXEecuJPzFmOCvpba4z2F21bmWfYhLTacGgx2tDJUnbdXq+Cw&#10;eV/ipfOT72NhQrE555+Wc6Veh/1yCiJSH5/ih3ut0/wx/P+SDpD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KeEXBAAAA2wAAAA8AAAAAAAAAAAAAAAAAmAIAAGRycy9kb3du&#10;cmV2LnhtbFBLBQYAAAAABAAEAPUAAACGAwAAAAA=&#10;" filled="f" strokecolor="#ffc000" strokeweight="2pt"/>
                </v:group>
                <v:group id="Group 5" o:spid="_x0000_s1033" style="position:absolute;left:40385;top:7066;width:6426;height:17464" coordorigin="40385,7066" coordsize="6425,1746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ect id="Rectangle 6" o:spid="_x0000_s1034" style="position:absolute;left:40468;top:7066;width:6343;height:174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X0ccAA&#10;AADaAAAADwAAAGRycy9kb3ducmV2LnhtbESPQYvCMBSE74L/ITzBi2iqhyLVKMuK6Emwil7fNs+2&#10;bPNSmqjVX28EweMwM98w82VrKnGjxpWWFYxHEQjizOqScwXHw3o4BeE8ssbKMil4kIPlotuZY6Lt&#10;nfd0S30uAoRdggoK7+tESpcVZNCNbE0cvIttDPogm1zqBu8Bbio5iaJYGiw5LBRY029B2X96NQr+&#10;TnX1vKzMuT2lMeNus0NeDZTq99qfGQhPrf+GP+2tVhDD+0q4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X0ccAAAADaAAAADwAAAAAAAAAAAAAAAACYAgAAZHJzL2Rvd25y&#10;ZXYueG1sUEsFBgAAAAAEAAQA9QAAAIUDAAAAAA==&#10;" filled="f" strokecolor="red" strokeweight="2.25pt"/>
                  <v:oval id="Oval 7" o:spid="_x0000_s1035" style="position:absolute;left:40385;top:8817;width:2884;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hJusMA&#10;AADaAAAADwAAAGRycy9kb3ducmV2LnhtbESPT2sCMRTE7wW/Q3hCbzXbLeh2NYq0FHpR8A8Fb4/N&#10;62Zx87JNUl2/vREEj8PM/IaZLXrbihP50DhW8DrKQBBXTjdcK9jvvl4KECEia2wdk4ILBVjMB08z&#10;LLU784ZO21iLBOFQogITY1dKGSpDFsPIdcTJ+3XeYkzS11J7PCe4bWWeZWNpseG0YLCjD0PVcftv&#10;Ffys3pb41/n39aEwoVgd80/LuVLPw345BRGpj4/wvf2tFUzgdiXdAD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hJusMAAADaAAAADwAAAAAAAAAAAAAAAACYAgAAZHJzL2Rv&#10;d25yZXYueG1sUEsFBgAAAAAEAAQA9QAAAIgDAAAAAA==&#10;" filled="f" strokecolor="#ffc000" strokeweight="2pt"/>
                  <v:oval id="Oval 8" o:spid="_x0000_s1036" style="position:absolute;left:40385;top:12277;width:2884;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fdyL8A&#10;AADaAAAADwAAAGRycy9kb3ducmV2LnhtbERPz2vCMBS+C/4P4Qm72dQOpFajiGOwi4OpCN4ezbMp&#10;Ni9dkmn33y8HYceP7/dqM9hO3MmH1rGCWZaDIK6dbrlRcDq+T0sQISJr7ByTgl8KsFmPRyustHvw&#10;F90PsREphEOFCkyMfSVlqA1ZDJnriRN3dd5iTNA3Unt8pHDbySLP59Jiy6nBYE87Q/Xt8GMVnPev&#10;W/zu/eLzUppQ7m/Fm+VCqZfJsF2CiDTEf/HT/aEVpK3pSr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p93IvwAAANoAAAAPAAAAAAAAAAAAAAAAAJgCAABkcnMvZG93bnJl&#10;di54bWxQSwUGAAAAAAQABAD1AAAAhAMAAAAA&#10;" filled="f" strokecolor="#ffc000" strokeweight="2pt"/>
                </v:group>
                <w10:anchorlock/>
              </v:group>
            </w:pict>
          </mc:Fallback>
        </mc:AlternateContent>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07B43C4D" w:rsidR="008800BE" w:rsidRDefault="00055510" w:rsidP="00926087">
      <w:r>
        <w:rPr>
          <w:noProof/>
        </w:rPr>
        <w:drawing>
          <wp:inline distT="0" distB="0" distL="0" distR="0" wp14:anchorId="287A10B8" wp14:editId="789AA51E">
            <wp:extent cx="5943600" cy="42767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47B76D84" w:rsidR="00FA6677" w:rsidRDefault="00EE79DB" w:rsidP="00E96539">
      <w:r>
        <w:rPr>
          <w:noProof/>
        </w:rPr>
        <w:drawing>
          <wp:inline distT="0" distB="0" distL="0" distR="0" wp14:anchorId="62F14248" wp14:editId="53A11C54">
            <wp:extent cx="5943600" cy="4276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76725"/>
                    </a:xfrm>
                    <a:prstGeom prst="rect">
                      <a:avLst/>
                    </a:prstGeom>
                  </pic:spPr>
                </pic:pic>
              </a:graphicData>
            </a:graphic>
          </wp:inline>
        </w:drawing>
      </w:r>
      <w:bookmarkStart w:id="0" w:name="_GoBack"/>
      <w:bookmarkEnd w:id="0"/>
    </w:p>
    <w:p w14:paraId="00F84865" w14:textId="7A81B053"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6C1D23C1" w:rsidR="00BC7A08" w:rsidRPr="00EA4FD7" w:rsidRDefault="00055510" w:rsidP="00926087">
      <w:r>
        <w:rPr>
          <w:noProof/>
        </w:rPr>
        <w:lastRenderedPageBreak/>
        <w:drawing>
          <wp:inline distT="0" distB="0" distL="0" distR="0" wp14:anchorId="34F1A617" wp14:editId="322F5B7B">
            <wp:extent cx="5943600" cy="2702560"/>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02560"/>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proofErr w:type="spellStart"/>
      <w:r w:rsidR="00281428">
        <w:rPr>
          <w:b/>
        </w:rPr>
        <w:t>Cv</w:t>
      </w:r>
      <w:proofErr w:type="spellEnd"/>
      <w:r w:rsidR="00281428">
        <w:rPr>
          <w:b/>
        </w:rPr>
        <w:t xml:space="preserve">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6C19A6B3" w:rsidR="004C2E39" w:rsidRDefault="00055510" w:rsidP="00926087">
      <w:r>
        <w:rPr>
          <w:noProof/>
        </w:rPr>
        <w:lastRenderedPageBreak/>
        <w:drawing>
          <wp:inline distT="0" distB="0" distL="0" distR="0" wp14:anchorId="2F1D07D5" wp14:editId="07C231F3">
            <wp:extent cx="5562600" cy="41148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4361E557" w:rsidR="0035458C" w:rsidRDefault="006E40ED" w:rsidP="00F670B3">
      <w:pPr>
        <w:jc w:val="center"/>
      </w:pPr>
      <w:r>
        <w:rPr>
          <w:noProof/>
        </w:rPr>
        <w:drawing>
          <wp:inline distT="0" distB="0" distL="0" distR="0" wp14:anchorId="1DA8150C" wp14:editId="230D98B9">
            <wp:extent cx="5943600" cy="44094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7E09CC57" w:rsidR="00F670B3" w:rsidRPr="00BC1DF8" w:rsidRDefault="006E40ED" w:rsidP="00F670B3">
      <w:r>
        <w:rPr>
          <w:noProof/>
        </w:rPr>
        <w:drawing>
          <wp:inline distT="0" distB="0" distL="0" distR="0" wp14:anchorId="58F11A1E" wp14:editId="46138855">
            <wp:extent cx="5943600" cy="44094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6EDAAD3D" w:rsidR="00723F83" w:rsidRDefault="006E40ED" w:rsidP="00723F83">
      <w:r>
        <w:rPr>
          <w:noProof/>
        </w:rPr>
        <w:drawing>
          <wp:inline distT="0" distB="0" distL="0" distR="0" wp14:anchorId="2441E1E6" wp14:editId="17BAA863">
            <wp:extent cx="4991100" cy="1562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4D4094D9" w:rsidR="00FE59D3" w:rsidRPr="00097979"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9635C3">
        <w:rPr>
          <w:b/>
        </w:rPr>
        <w:t>Edit</w:t>
      </w:r>
      <w:r w:rsidR="00A935ED" w:rsidRPr="00097979">
        <w:rPr>
          <w:b/>
        </w:rPr>
        <w:t xml:space="preserve"> </w:t>
      </w:r>
      <w:r>
        <w:rPr>
          <w:b/>
        </w:rPr>
        <w:t>Report</w:t>
      </w:r>
      <w:r w:rsidR="0005257D">
        <w:t>.</w:t>
      </w:r>
    </w:p>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77777777" w:rsidR="00C535F8" w:rsidRDefault="00C535F8" w:rsidP="00C535F8">
      <w:r>
        <w:t>The last two types can be used to collect information in a controlled vocabulary, as you process your data, which can later be exported in a Skyline report and used as input for programmatic statistical analysis.</w:t>
      </w:r>
    </w:p>
    <w:p w14:paraId="0CA45BAC" w14:textId="77777777" w:rsidR="00C535F8" w:rsidRDefault="007922B0" w:rsidP="00C535F8">
      <w:r>
        <w:lastRenderedPageBreak/>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43ACDC0B" w:rsidR="00810276" w:rsidRDefault="006E40ED" w:rsidP="00810276">
      <w:r>
        <w:rPr>
          <w:noProof/>
        </w:rPr>
        <w:drawing>
          <wp:inline distT="0" distB="0" distL="0" distR="0" wp14:anchorId="59826876" wp14:editId="7AEE683B">
            <wp:extent cx="3448050" cy="4657725"/>
            <wp:effectExtent l="0" t="0" r="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lastRenderedPageBreak/>
        <w:t xml:space="preserve">The </w:t>
      </w:r>
      <w:r w:rsidR="00937708">
        <w:rPr>
          <w:b/>
        </w:rPr>
        <w:t xml:space="preserve">Document </w:t>
      </w:r>
      <w:r>
        <w:rPr>
          <w:b/>
        </w:rPr>
        <w:t>Settings</w:t>
      </w:r>
      <w:r>
        <w:t xml:space="preserve"> form should now look like</w:t>
      </w:r>
      <w:r w:rsidR="0005257D">
        <w:t xml:space="preserve"> this</w:t>
      </w:r>
      <w:r>
        <w:t>:</w:t>
      </w:r>
    </w:p>
    <w:p w14:paraId="41969A26" w14:textId="191E0CCE" w:rsidR="00AE1D7A" w:rsidRDefault="006E40ED" w:rsidP="00AE1D7A">
      <w:r>
        <w:rPr>
          <w:noProof/>
        </w:rPr>
        <w:drawing>
          <wp:inline distT="0" distB="0" distL="0" distR="0" wp14:anchorId="30DDEA7E" wp14:editId="64DF5470">
            <wp:extent cx="5943600" cy="3370580"/>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101C4B4D" w:rsidR="00554798" w:rsidRDefault="00554798" w:rsidP="00AE1D7A">
      <w:r>
        <w:t xml:space="preserve">The new Tailing column will not </w:t>
      </w:r>
      <w:r w:rsidR="00220EB6">
        <w:t>appear in</w:t>
      </w:r>
      <w:r>
        <w:t xml:space="preserve"> the custom view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4BE2472E" w:rsidR="000D6BBF" w:rsidRPr="000D6BBF" w:rsidRDefault="006E40ED" w:rsidP="000D6BBF">
      <w:r>
        <w:rPr>
          <w:noProof/>
        </w:rPr>
        <w:drawing>
          <wp:inline distT="0" distB="0" distL="0" distR="0" wp14:anchorId="42D18BDF" wp14:editId="79576A3F">
            <wp:extent cx="5943600" cy="42767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74B42F64" w:rsidR="00A84A39" w:rsidRDefault="006E40ED" w:rsidP="00AE1D7A">
      <w:r>
        <w:rPr>
          <w:noProof/>
        </w:rPr>
        <w:drawing>
          <wp:inline distT="0" distB="0" distL="0" distR="0" wp14:anchorId="3F8B0CC2" wp14:editId="7A75347B">
            <wp:extent cx="5943600" cy="44094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09440"/>
                    </a:xfrm>
                    <a:prstGeom prst="rect">
                      <a:avLst/>
                    </a:prstGeom>
                  </pic:spPr>
                </pic:pic>
              </a:graphicData>
            </a:graphic>
          </wp:inline>
        </w:drawing>
      </w:r>
      <w:r w:rsidR="004C2E39">
        <w:rPr>
          <w:noProof/>
        </w:rPr>
        <w:t xml:space="preserve"> </w:t>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460A60" w:rsidP="004C5498">
      <w:hyperlink r:id="rId37" w:history="1">
        <w:r w:rsidR="0061775A" w:rsidRPr="009A65F5">
          <w:rPr>
            <w:rStyle w:val="Hyperlink"/>
          </w:rPr>
          <w:t>https://skyline.ms/pivotedit.url</w:t>
        </w:r>
      </w:hyperlink>
    </w:p>
    <w:sectPr w:rsidR="0061775A" w:rsidSect="00C30134">
      <w:footerReference w:type="default" r:id="rId38"/>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3B91B3" w16cid:durableId="214B0DD6"/>
  <w16cid:commentId w16cid:paraId="4E87573D" w16cid:durableId="214B0DF1"/>
  <w16cid:commentId w16cid:paraId="6C2C65C5" w16cid:durableId="214B0E87"/>
  <w16cid:commentId w16cid:paraId="7CD86AA7" w16cid:durableId="214B0EB4"/>
  <w16cid:commentId w16cid:paraId="108BA88A" w16cid:durableId="214B0ED4"/>
  <w16cid:commentId w16cid:paraId="7C7178CB" w16cid:durableId="215044E7"/>
  <w16cid:commentId w16cid:paraId="68BBD42B" w16cid:durableId="214B0F1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548F0" w14:textId="77777777" w:rsidR="00460A60" w:rsidRDefault="00460A60" w:rsidP="00F726CD">
      <w:pPr>
        <w:spacing w:after="0" w:line="240" w:lineRule="auto"/>
      </w:pPr>
      <w:r>
        <w:separator/>
      </w:r>
    </w:p>
  </w:endnote>
  <w:endnote w:type="continuationSeparator" w:id="0">
    <w:p w14:paraId="32650EE0" w14:textId="77777777" w:rsidR="00460A60" w:rsidRDefault="00460A60"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ambria Math"/>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8523402"/>
      <w:docPartObj>
        <w:docPartGallery w:val="Page Numbers (Bottom of Page)"/>
        <w:docPartUnique/>
      </w:docPartObj>
    </w:sdtPr>
    <w:sdtEndPr/>
    <w:sdtContent>
      <w:p w14:paraId="7A05B124" w14:textId="77777777" w:rsidR="00281428" w:rsidRDefault="00281428">
        <w:pPr>
          <w:pStyle w:val="Footer"/>
          <w:jc w:val="center"/>
        </w:pPr>
        <w:r>
          <w:fldChar w:fldCharType="begin"/>
        </w:r>
        <w:r>
          <w:instrText xml:space="preserve"> PAGE   \* MERGEFORMAT </w:instrText>
        </w:r>
        <w:r>
          <w:fldChar w:fldCharType="separate"/>
        </w:r>
        <w:r w:rsidR="00EE79DB">
          <w:rPr>
            <w:noProof/>
          </w:rPr>
          <w:t>33</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D03793" w14:textId="77777777" w:rsidR="00460A60" w:rsidRDefault="00460A60" w:rsidP="00F726CD">
      <w:pPr>
        <w:spacing w:after="0" w:line="240" w:lineRule="auto"/>
      </w:pPr>
      <w:r>
        <w:separator/>
      </w:r>
    </w:p>
  </w:footnote>
  <w:footnote w:type="continuationSeparator" w:id="0">
    <w:p w14:paraId="49B490EF" w14:textId="77777777" w:rsidR="00460A60" w:rsidRDefault="00460A60"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ACF"/>
    <w:rsid w:val="000C13EB"/>
    <w:rsid w:val="000C2161"/>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164DB"/>
    <w:rsid w:val="00117674"/>
    <w:rsid w:val="0012226E"/>
    <w:rsid w:val="00125F45"/>
    <w:rsid w:val="00125F61"/>
    <w:rsid w:val="001266E0"/>
    <w:rsid w:val="001302ED"/>
    <w:rsid w:val="00130A8D"/>
    <w:rsid w:val="0013466F"/>
    <w:rsid w:val="00134AE9"/>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0A60"/>
    <w:rsid w:val="00463D00"/>
    <w:rsid w:val="00464758"/>
    <w:rsid w:val="00472039"/>
    <w:rsid w:val="0047446B"/>
    <w:rsid w:val="00480E10"/>
    <w:rsid w:val="00481B2F"/>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57BB7"/>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728B"/>
    <w:rsid w:val="00AF164C"/>
    <w:rsid w:val="00AF53DD"/>
    <w:rsid w:val="00B01064"/>
    <w:rsid w:val="00B05066"/>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82D16"/>
    <w:rsid w:val="00C82D6C"/>
    <w:rsid w:val="00C85CF3"/>
    <w:rsid w:val="00C863D0"/>
    <w:rsid w:val="00C863EC"/>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5B2F"/>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E79DB"/>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skyline.ms/pivotedit.ur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gs.washington.edu/tutorials/CustomReports.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C1AC7-6D5D-4214-805E-8CBAA08A0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3</Pages>
  <Words>5003</Words>
  <Characters>28518</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3455</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4</cp:revision>
  <dcterms:created xsi:type="dcterms:W3CDTF">2020-11-05T23:05:00Z</dcterms:created>
  <dcterms:modified xsi:type="dcterms:W3CDTF">2020-11-06T18:22:00Z</dcterms:modified>
</cp:coreProperties>
</file>